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5D95451" w14:textId="77777777" w:rsidR="005C0782" w:rsidRPr="0046015C" w:rsidRDefault="005C0782" w:rsidP="005C0782">
      <w:pPr>
        <w:pStyle w:val="Rob"/>
        <w:spacing w:line="360" w:lineRule="auto"/>
        <w:rPr>
          <w:b/>
        </w:rPr>
      </w:pPr>
      <w:bookmarkStart w:id="0" w:name="_GoBack"/>
      <w:bookmarkEnd w:id="0"/>
      <w:r>
        <w:rPr>
          <w:b/>
        </w:rPr>
        <w:t>Git Tags</w:t>
      </w:r>
      <w:r w:rsidRPr="0046015C">
        <w:rPr>
          <w:b/>
        </w:rPr>
        <w:t>:</w:t>
      </w:r>
    </w:p>
    <w:p w14:paraId="05D95452" w14:textId="77777777" w:rsidR="005C0782" w:rsidRDefault="005C0782" w:rsidP="005C0782">
      <w:pPr>
        <w:pStyle w:val="Rob"/>
      </w:pPr>
      <w:r>
        <w:t>Git has two types of tags:</w:t>
      </w:r>
    </w:p>
    <w:p w14:paraId="05D95453" w14:textId="77777777" w:rsidR="005C0782" w:rsidRDefault="005C0782" w:rsidP="005C0782">
      <w:pPr>
        <w:pStyle w:val="Rob"/>
        <w:numPr>
          <w:ilvl w:val="0"/>
          <w:numId w:val="6"/>
        </w:numPr>
      </w:pPr>
      <w:r>
        <w:t>Lightweight</w:t>
      </w:r>
    </w:p>
    <w:p w14:paraId="05D95454" w14:textId="77777777" w:rsidR="005C0782" w:rsidRDefault="005C0782" w:rsidP="005C0782">
      <w:pPr>
        <w:pStyle w:val="Rob"/>
        <w:numPr>
          <w:ilvl w:val="0"/>
          <w:numId w:val="6"/>
        </w:numPr>
      </w:pPr>
      <w:r>
        <w:t>Annotated (We will be using annotated tags).</w:t>
      </w:r>
    </w:p>
    <w:p w14:paraId="05D95455" w14:textId="77777777" w:rsidR="005C0782" w:rsidRDefault="005C0782" w:rsidP="005C0782">
      <w:pPr>
        <w:pStyle w:val="Rob"/>
      </w:pPr>
    </w:p>
    <w:p w14:paraId="05D95456" w14:textId="77777777" w:rsidR="005C0782" w:rsidRDefault="005C0782" w:rsidP="005C0782">
      <w:pPr>
        <w:pStyle w:val="Rob"/>
      </w:pPr>
      <w:r>
        <w:t>Annotated tags require a short message similar to a commit message. Use this message to better describe the reason for tagging.</w:t>
      </w:r>
    </w:p>
    <w:p w14:paraId="05D95457" w14:textId="77777777" w:rsidR="005C0782" w:rsidRDefault="005C0782" w:rsidP="005C0782">
      <w:pPr>
        <w:pStyle w:val="Rob"/>
      </w:pPr>
    </w:p>
    <w:p w14:paraId="05D95458" w14:textId="77777777" w:rsidR="005C0782" w:rsidRDefault="005C0782" w:rsidP="005C0782">
      <w:pPr>
        <w:pStyle w:val="Rob"/>
      </w:pPr>
    </w:p>
    <w:p w14:paraId="05D95459" w14:textId="77777777" w:rsidR="005C0782" w:rsidRPr="002F522C" w:rsidRDefault="005C0782" w:rsidP="005C0782">
      <w:pPr>
        <w:pStyle w:val="Rob"/>
        <w:spacing w:line="360" w:lineRule="auto"/>
        <w:rPr>
          <w:b/>
        </w:rPr>
      </w:pPr>
      <w:r>
        <w:rPr>
          <w:b/>
        </w:rPr>
        <w:t xml:space="preserve">General </w:t>
      </w:r>
      <w:r w:rsidRPr="002F522C">
        <w:rPr>
          <w:b/>
        </w:rPr>
        <w:t>Naming Standard:</w:t>
      </w:r>
    </w:p>
    <w:p w14:paraId="05D9545A" w14:textId="77777777" w:rsidR="005C0782" w:rsidRDefault="005C0782" w:rsidP="005C0782">
      <w:pPr>
        <w:pStyle w:val="Rob"/>
        <w:numPr>
          <w:ilvl w:val="0"/>
          <w:numId w:val="5"/>
        </w:numPr>
      </w:pPr>
      <w:r>
        <w:t>S</w:t>
      </w:r>
      <w:r w:rsidR="007179FA">
        <w:t>ystemTest (syst)| Release (rel)</w:t>
      </w:r>
    </w:p>
    <w:p w14:paraId="05D9545B" w14:textId="77777777" w:rsidR="005C0782" w:rsidRDefault="007179FA" w:rsidP="005C0782">
      <w:pPr>
        <w:pStyle w:val="Rob"/>
        <w:numPr>
          <w:ilvl w:val="0"/>
          <w:numId w:val="5"/>
        </w:numPr>
      </w:pPr>
      <w:r>
        <w:t>dash</w:t>
      </w:r>
    </w:p>
    <w:p w14:paraId="05D9545C" w14:textId="77777777" w:rsidR="005C0782" w:rsidRDefault="007179FA" w:rsidP="005C0782">
      <w:pPr>
        <w:pStyle w:val="Rob"/>
        <w:numPr>
          <w:ilvl w:val="0"/>
          <w:numId w:val="5"/>
        </w:numPr>
      </w:pPr>
      <w:r>
        <w:t>sequential integer</w:t>
      </w:r>
    </w:p>
    <w:p w14:paraId="05D9545D" w14:textId="77777777" w:rsidR="005C0782" w:rsidRDefault="005C0782" w:rsidP="005C0782">
      <w:pPr>
        <w:pStyle w:val="Rob"/>
      </w:pPr>
    </w:p>
    <w:p w14:paraId="05D9545E" w14:textId="77777777" w:rsidR="005C0782" w:rsidRDefault="005C0782" w:rsidP="005C0782">
      <w:pPr>
        <w:pStyle w:val="Rob"/>
      </w:pPr>
    </w:p>
    <w:p w14:paraId="05D9545F" w14:textId="77777777" w:rsidR="005C0782" w:rsidRPr="0046015C" w:rsidRDefault="005C0782" w:rsidP="005C0782">
      <w:pPr>
        <w:pStyle w:val="Rob"/>
        <w:spacing w:line="360" w:lineRule="auto"/>
        <w:rPr>
          <w:b/>
        </w:rPr>
      </w:pPr>
      <w:r>
        <w:rPr>
          <w:b/>
        </w:rPr>
        <w:t>Tagging for System Test</w:t>
      </w:r>
      <w:r w:rsidRPr="0046015C">
        <w:rPr>
          <w:b/>
        </w:rPr>
        <w:t>:</w:t>
      </w:r>
    </w:p>
    <w:p w14:paraId="05D95460" w14:textId="77777777" w:rsidR="005C0782" w:rsidRDefault="007179FA" w:rsidP="005C0782">
      <w:pPr>
        <w:pStyle w:val="Rob"/>
        <w:numPr>
          <w:ilvl w:val="0"/>
          <w:numId w:val="5"/>
        </w:numPr>
        <w:spacing w:line="276" w:lineRule="auto"/>
      </w:pPr>
      <w:r>
        <w:t>s</w:t>
      </w:r>
      <w:r w:rsidR="005C0782">
        <w:t>yst-nnnn (where nnnn = zero-padded integer</w:t>
      </w:r>
      <w:r>
        <w:t>)</w:t>
      </w:r>
    </w:p>
    <w:p w14:paraId="05D95461" w14:textId="77777777" w:rsidR="005C0782" w:rsidRDefault="007179FA" w:rsidP="005C0782">
      <w:pPr>
        <w:pStyle w:val="Rob"/>
        <w:numPr>
          <w:ilvl w:val="0"/>
          <w:numId w:val="5"/>
        </w:numPr>
        <w:spacing w:line="276" w:lineRule="auto"/>
      </w:pPr>
      <w:r>
        <w:t>e.g. syst-0034</w:t>
      </w:r>
    </w:p>
    <w:p w14:paraId="05D95462" w14:textId="77777777" w:rsidR="005C0782" w:rsidRDefault="005C0782" w:rsidP="005C0782">
      <w:pPr>
        <w:pStyle w:val="Rob"/>
      </w:pPr>
    </w:p>
    <w:p w14:paraId="05D95463" w14:textId="77777777" w:rsidR="007179FA" w:rsidRDefault="007179FA" w:rsidP="005C0782">
      <w:pPr>
        <w:pStyle w:val="Rob"/>
      </w:pPr>
    </w:p>
    <w:p w14:paraId="05D95464" w14:textId="77777777" w:rsidR="007179FA" w:rsidRPr="0046015C" w:rsidRDefault="007179FA" w:rsidP="007179FA">
      <w:pPr>
        <w:pStyle w:val="Rob"/>
        <w:spacing w:line="360" w:lineRule="auto"/>
        <w:rPr>
          <w:b/>
        </w:rPr>
      </w:pPr>
      <w:r>
        <w:rPr>
          <w:b/>
        </w:rPr>
        <w:t>Tagging for a Release</w:t>
      </w:r>
      <w:r w:rsidRPr="0046015C">
        <w:rPr>
          <w:b/>
        </w:rPr>
        <w:t>:</w:t>
      </w:r>
    </w:p>
    <w:p w14:paraId="05D95465" w14:textId="77777777" w:rsidR="007179FA" w:rsidRDefault="007179FA" w:rsidP="007179FA">
      <w:pPr>
        <w:pStyle w:val="Rob"/>
        <w:numPr>
          <w:ilvl w:val="0"/>
          <w:numId w:val="5"/>
        </w:numPr>
        <w:spacing w:line="276" w:lineRule="auto"/>
      </w:pPr>
      <w:r>
        <w:t>rel-nnnn (where nnnn = zero-padded integer)</w:t>
      </w:r>
    </w:p>
    <w:p w14:paraId="05D95466" w14:textId="77777777" w:rsidR="007179FA" w:rsidRDefault="007179FA" w:rsidP="007179FA">
      <w:pPr>
        <w:pStyle w:val="Rob"/>
        <w:numPr>
          <w:ilvl w:val="0"/>
          <w:numId w:val="5"/>
        </w:numPr>
        <w:spacing w:line="276" w:lineRule="auto"/>
      </w:pPr>
      <w:r>
        <w:t>e.g. rel-0002</w:t>
      </w:r>
    </w:p>
    <w:p w14:paraId="05D95467" w14:textId="77777777" w:rsidR="007179FA" w:rsidRDefault="007179FA" w:rsidP="007179FA">
      <w:pPr>
        <w:pStyle w:val="Rob"/>
      </w:pPr>
    </w:p>
    <w:p w14:paraId="05D95468" w14:textId="77777777" w:rsidR="007179FA" w:rsidRDefault="007179FA" w:rsidP="005C0782">
      <w:pPr>
        <w:pStyle w:val="Rob"/>
      </w:pPr>
    </w:p>
    <w:p w14:paraId="05D95469" w14:textId="77777777" w:rsidR="007179FA" w:rsidRDefault="007179FA" w:rsidP="005C0782">
      <w:pPr>
        <w:pStyle w:val="Rob"/>
      </w:pPr>
    </w:p>
    <w:sectPr w:rsidR="007179FA" w:rsidSect="00EF1199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5D9546C" w14:textId="77777777" w:rsidR="00772CD5" w:rsidRDefault="00772CD5" w:rsidP="00C9683A">
      <w:pPr>
        <w:spacing w:after="0" w:line="240" w:lineRule="auto"/>
      </w:pPr>
      <w:r>
        <w:separator/>
      </w:r>
    </w:p>
  </w:endnote>
  <w:endnote w:type="continuationSeparator" w:id="0">
    <w:p w14:paraId="05D9546D" w14:textId="77777777" w:rsidR="00772CD5" w:rsidRDefault="00772CD5" w:rsidP="00C968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875794314"/>
      <w:docPartObj>
        <w:docPartGallery w:val="Page Numbers (Bottom of Page)"/>
        <w:docPartUnique/>
      </w:docPartObj>
    </w:sdtPr>
    <w:sdtEndPr/>
    <w:sdtContent>
      <w:p w14:paraId="05D9546F" w14:textId="77777777" w:rsidR="00063D75" w:rsidRDefault="00613D6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5D95470" w14:textId="77777777" w:rsidR="00C9683A" w:rsidRDefault="00C9683A" w:rsidP="00C9683A">
    <w:pPr>
      <w:pStyle w:val="Footer"/>
      <w:tabs>
        <w:tab w:val="clear" w:pos="4680"/>
        <w:tab w:val="clear" w:pos="9360"/>
        <w:tab w:val="left" w:pos="3930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5D9546A" w14:textId="77777777" w:rsidR="00772CD5" w:rsidRDefault="00772CD5" w:rsidP="00C9683A">
      <w:pPr>
        <w:spacing w:after="0" w:line="240" w:lineRule="auto"/>
      </w:pPr>
      <w:r>
        <w:separator/>
      </w:r>
    </w:p>
  </w:footnote>
  <w:footnote w:type="continuationSeparator" w:id="0">
    <w:p w14:paraId="05D9546B" w14:textId="77777777" w:rsidR="00772CD5" w:rsidRDefault="00772CD5" w:rsidP="00C968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5D9546E" w14:textId="77777777" w:rsidR="00C9683A" w:rsidRPr="003A160F" w:rsidRDefault="003B1E81" w:rsidP="00C9683A">
    <w:pPr>
      <w:pStyle w:val="Header"/>
      <w:jc w:val="center"/>
      <w:rPr>
        <w:sz w:val="32"/>
        <w:szCs w:val="32"/>
      </w:rPr>
    </w:pPr>
    <w:r>
      <w:rPr>
        <w:noProof/>
        <w:sz w:val="32"/>
        <w:szCs w:val="32"/>
      </w:rPr>
      <w:t xml:space="preserve">Git </w:t>
    </w:r>
    <w:r w:rsidR="00E05CD2">
      <w:rPr>
        <w:noProof/>
        <w:sz w:val="32"/>
        <w:szCs w:val="32"/>
      </w:rPr>
      <w:t>Tag Naming Standard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D235A88"/>
    <w:multiLevelType w:val="hybridMultilevel"/>
    <w:tmpl w:val="B0844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144A49"/>
    <w:multiLevelType w:val="hybridMultilevel"/>
    <w:tmpl w:val="12FA5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3E1274"/>
    <w:multiLevelType w:val="hybridMultilevel"/>
    <w:tmpl w:val="20F6D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3101F35"/>
    <w:multiLevelType w:val="hybridMultilevel"/>
    <w:tmpl w:val="F5D8F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0A60FE"/>
    <w:multiLevelType w:val="hybridMultilevel"/>
    <w:tmpl w:val="9A2AB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D61021"/>
    <w:multiLevelType w:val="hybridMultilevel"/>
    <w:tmpl w:val="E4FC2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1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Y2sTQwNzYxNDQ3NTdT0lEKTi0uzszPAykwrAUAoBLX0ywAAAA="/>
  </w:docVars>
  <w:rsids>
    <w:rsidRoot w:val="00C9683A"/>
    <w:rsid w:val="0002305C"/>
    <w:rsid w:val="00063D75"/>
    <w:rsid w:val="00130D6D"/>
    <w:rsid w:val="00147539"/>
    <w:rsid w:val="00185E15"/>
    <w:rsid w:val="00190908"/>
    <w:rsid w:val="00192D87"/>
    <w:rsid w:val="00197BC9"/>
    <w:rsid w:val="001C796C"/>
    <w:rsid w:val="002378C8"/>
    <w:rsid w:val="0027550C"/>
    <w:rsid w:val="00290F79"/>
    <w:rsid w:val="00366EF4"/>
    <w:rsid w:val="00374744"/>
    <w:rsid w:val="003A160F"/>
    <w:rsid w:val="003B1E81"/>
    <w:rsid w:val="00421DD8"/>
    <w:rsid w:val="00437F2A"/>
    <w:rsid w:val="0046015C"/>
    <w:rsid w:val="004A0E1F"/>
    <w:rsid w:val="004C3461"/>
    <w:rsid w:val="0050779F"/>
    <w:rsid w:val="00525673"/>
    <w:rsid w:val="00576127"/>
    <w:rsid w:val="005C0782"/>
    <w:rsid w:val="005E0A09"/>
    <w:rsid w:val="005F1BE7"/>
    <w:rsid w:val="00613D6D"/>
    <w:rsid w:val="006577DE"/>
    <w:rsid w:val="006B1DC7"/>
    <w:rsid w:val="006F474A"/>
    <w:rsid w:val="007179FA"/>
    <w:rsid w:val="00772CD5"/>
    <w:rsid w:val="008425EE"/>
    <w:rsid w:val="00846C7B"/>
    <w:rsid w:val="00996043"/>
    <w:rsid w:val="009B4150"/>
    <w:rsid w:val="00A46AD0"/>
    <w:rsid w:val="00A86043"/>
    <w:rsid w:val="00B05C76"/>
    <w:rsid w:val="00BB0E1A"/>
    <w:rsid w:val="00BB5383"/>
    <w:rsid w:val="00C91CC4"/>
    <w:rsid w:val="00C9683A"/>
    <w:rsid w:val="00CE6A0A"/>
    <w:rsid w:val="00D060A1"/>
    <w:rsid w:val="00D2395E"/>
    <w:rsid w:val="00E05CD2"/>
    <w:rsid w:val="00E248C5"/>
    <w:rsid w:val="00EF1199"/>
    <w:rsid w:val="00F34EB3"/>
    <w:rsid w:val="00F77123"/>
    <w:rsid w:val="00FA5193"/>
    <w:rsid w:val="00FE4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D95451"/>
  <w15:docId w15:val="{37ECE02D-EED0-476B-AA86-9DAB14619A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11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ob">
    <w:name w:val="Rob"/>
    <w:basedOn w:val="Normal"/>
    <w:qFormat/>
    <w:rsid w:val="004C3461"/>
    <w:pPr>
      <w:spacing w:after="0" w:line="240" w:lineRule="auto"/>
    </w:pPr>
    <w:rPr>
      <w:rFonts w:ascii="Verdana" w:hAnsi="Verdana"/>
      <w:sz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C968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9683A"/>
  </w:style>
  <w:style w:type="paragraph" w:styleId="Footer">
    <w:name w:val="footer"/>
    <w:basedOn w:val="Normal"/>
    <w:link w:val="FooterChar"/>
    <w:uiPriority w:val="99"/>
    <w:unhideWhenUsed/>
    <w:rsid w:val="00C968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683A"/>
  </w:style>
  <w:style w:type="character" w:styleId="Hyperlink">
    <w:name w:val="Hyperlink"/>
    <w:basedOn w:val="DefaultParagraphFont"/>
    <w:uiPriority w:val="99"/>
    <w:semiHidden/>
    <w:unhideWhenUsed/>
    <w:rsid w:val="005F1BE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97F9E70B26B043BC24B8FC0C621A8F" ma:contentTypeVersion="0" ma:contentTypeDescription="Create a new document." ma:contentTypeScope="" ma:versionID="4b617fd83d92fb36e030ab85f555bb31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Props1.xml><?xml version="1.0" encoding="utf-8"?>
<ds:datastoreItem xmlns:ds="http://schemas.openxmlformats.org/officeDocument/2006/customXml" ds:itemID="{4EA1AA35-8A31-4224-B5FF-8A8E6375AB2D}">
  <ds:schemaRefs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06D093CB-A7E5-4D29-B963-0C5BAF4A8A6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C561ADD-474C-4EA4-A7B1-CB738844A3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7</TotalTime>
  <Pages>1</Pages>
  <Words>71</Words>
  <Characters>40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moeeba</Company>
  <LinksUpToDate>false</LinksUpToDate>
  <CharactersWithSpaces>4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kash varadarajulu</dc:creator>
  <cp:keywords/>
  <dc:description/>
  <cp:lastModifiedBy>prakash varadarajulu</cp:lastModifiedBy>
  <cp:revision>22</cp:revision>
  <dcterms:created xsi:type="dcterms:W3CDTF">2013-01-04T13:41:00Z</dcterms:created>
  <dcterms:modified xsi:type="dcterms:W3CDTF">2016-11-11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97F9E70B26B043BC24B8FC0C621A8F</vt:lpwstr>
  </property>
</Properties>
</file>